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192232" w:rsidTr="00192232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232" w:rsidTr="00192232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232" w:rsidTr="00192232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232" w:rsidRDefault="001922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192232" w:rsidRDefault="006E07AF" w:rsidP="006E07AF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92B6104" wp14:editId="1035D95B">
                <wp:simplePos x="0" y="0"/>
                <wp:positionH relativeFrom="column">
                  <wp:posOffset>4282498</wp:posOffset>
                </wp:positionH>
                <wp:positionV relativeFrom="paragraph">
                  <wp:posOffset>942793</wp:posOffset>
                </wp:positionV>
                <wp:extent cx="2596515" cy="1932305"/>
                <wp:effectExtent l="0" t="0" r="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15" cy="1932305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Knowledge, Skills, and Attitudes - The Peak Performance Center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8" name="Picture 8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6" o:spid="_x0000_s1026" style="position:absolute;margin-left:337.2pt;margin-top:74.25pt;width:204.45pt;height:152.15pt;z-index:251661312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TpXy/DAAAA2gAAAA8AAABkcnMvZG93bnJldi54bWxEj99qwjAUxu8F3yGcgXc23WB1dEYRh0Mv&#10;vJjdA5wlZ21nc9Ilmda3N8LAy4/vz49vvhxsJ07kQ+tYwWOWgyDWzrRcK/isNtMXECEiG+wck4IL&#10;BVguxqM5lsad+YNOh1iLNMKhRAVNjH0pZdANWQyZ64mT9+28xZikr6XxeE7jtpNPeV5Iiy0nQoM9&#10;rRvSx8OfTdy3gnW9r7788+6yce8/Rd/OfpWaPAyrVxCRhngP/7e3RsEMblfSDZCLK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9OlfL8MAAADaAAAADwAAAAAAAAAAAAAAAACf&#10;AgAAZHJzL2Rvd25yZXYueG1sUEsFBgAAAAAEAAQA9wAAAI8DAAAAAA==&#10;">
                  <v:imagedata r:id="rId10" o:title="Knowledge, Skills, and Attitudes - The Peak Performance Center"/>
                </v:shape>
                <v:shape id="Picture 8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FTImm+AAAA2gAAAA8AAABkcnMvZG93bnJldi54bWxET02LwjAQvQv+hzCCF9F0FUSqUVQQelus&#10;4nloxra2mdQmq3V/vTkIHh/ve7XpTC0e1LrSsoKfSQSCOLO65FzB+XQYL0A4j6yxtkwKXuRgs+73&#10;Vhhr++QjPVKfixDCLkYFhfdNLKXLCjLoJrYhDtzVtgZ9gG0udYvPEG5qOY2iuTRYcmgosKF9QVmV&#10;/hkF6fm/+q1Gudwl5nbn6wiTy+yu1HDQbZcgPHX+K/64E60gbA1Xwg2Q6zcA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IFTImm+AAAA2gAAAA8AAAAAAAAAAAAAAAAAnwIAAGRy&#10;cy9kb3ducmV2LnhtbFBLBQYAAAAABAAEAPcAAACKAwAAAAA=&#10;">
                  <v:imagedata r:id="rId11" o:title="ChatGPT Image Jun 18, 2025, 10_21_14 AM" chromakey="white"/>
                  <v:path arrowok="t"/>
                </v:shape>
              </v:group>
            </w:pict>
          </mc:Fallback>
        </mc:AlternateContent>
      </w:r>
      <w:r w:rsidR="00192232">
        <w:rPr>
          <w:noProof/>
        </w:rPr>
        <w:drawing>
          <wp:anchor distT="0" distB="0" distL="114300" distR="114300" simplePos="0" relativeHeight="251656192" behindDoc="1" locked="0" layoutInCell="1" allowOverlap="1" wp14:anchorId="7CE0381E" wp14:editId="40D5E2B7">
            <wp:simplePos x="0" y="0"/>
            <wp:positionH relativeFrom="column">
              <wp:posOffset>-552450</wp:posOffset>
            </wp:positionH>
            <wp:positionV relativeFrom="paragraph">
              <wp:posOffset>-57150</wp:posOffset>
            </wp:positionV>
            <wp:extent cx="7774305" cy="9144000"/>
            <wp:effectExtent l="0" t="0" r="0" b="0"/>
            <wp:wrapNone/>
            <wp:docPr id="2" name="Picture 2" descr="Description: 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What is competency-based education? Pros &amp; Cons (2022)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4305" cy="914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2232">
        <w:rPr>
          <w:noProof/>
          <w:sz w:val="24"/>
          <w:szCs w:val="24"/>
        </w:rPr>
        <w:drawing>
          <wp:anchor distT="0" distB="0" distL="114300" distR="114300" simplePos="0" relativeHeight="251657216" behindDoc="1" locked="0" layoutInCell="1" allowOverlap="1" wp14:anchorId="68675E38" wp14:editId="60967F15">
            <wp:simplePos x="0" y="0"/>
            <wp:positionH relativeFrom="column">
              <wp:posOffset>-270510</wp:posOffset>
            </wp:positionH>
            <wp:positionV relativeFrom="paragraph">
              <wp:posOffset>610870</wp:posOffset>
            </wp:positionV>
            <wp:extent cx="454025" cy="9002395"/>
            <wp:effectExtent l="0" t="0" r="3175" b="8255"/>
            <wp:wrapThrough wrapText="bothSides">
              <wp:wrapPolygon edited="0">
                <wp:start x="0" y="0"/>
                <wp:lineTo x="0" y="21574"/>
                <wp:lineTo x="20845" y="21574"/>
                <wp:lineTo x="20845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25" cy="9002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3CB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192232" w:rsidRDefault="00496607" w:rsidP="00192232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pict>
          <v:shapetype id="_x0000_t163" coordsize="21600,21600" o:spt="163" adj="11475" path="m,l21600,m,21600c7200@1,14400@1,21600,21600e">
            <v:formulas>
              <v:f eqn="prod #0 4 3"/>
              <v:f eqn="sum @0 0 7200"/>
              <v:f eqn="val #0"/>
              <v:f eqn="prod #0 2 3"/>
              <v:f eqn="sum @3 7200 0"/>
            </v:formulas>
            <v:path textpathok="t" o:connecttype="custom" o:connectlocs="10800,0;0,10800;10800,@2;21600,10800" o:connectangles="270,180,90,0"/>
            <v:textpath on="t" fitshape="t" xscale="t"/>
            <v:handles>
              <v:h position="center,#0" yrange="1350,21600"/>
            </v:handles>
            <o:lock v:ext="edit" text="t" shapetype="t"/>
          </v:shapetype>
          <v:shape id="_x0000_s1026" type="#_x0000_t163" style="position:absolute;margin-left:201.3pt;margin-top:18pt;width:83.5pt;height:59.9pt;z-index:251662336;mso-position-horizontal-relative:text;mso-position-vertical-relative:text;mso-width-relative:page;mso-height-relative:page" fillcolor="black">
            <v:fill r:id="rId14" o:title=""/>
            <v:stroke r:id="rId14" o:title=""/>
            <v:shadow color="#868686"/>
            <v:textpath style="font-family:&quot;Impact&quot;;v-text-spacing:52429f;v-text-kern:t" trim="t" fitpath="t" xscale="f" string="KJSEA"/>
          </v:shape>
        </w:pict>
      </w:r>
      <w:r w:rsidR="00192232">
        <w:rPr>
          <w:rFonts w:ascii="Times New Roman" w:hAnsi="Times New Roman" w:cs="Times New Roman"/>
          <w:b/>
          <w:bCs/>
        </w:rPr>
        <w:t>GRADE 7:</w:t>
      </w:r>
      <w:r w:rsidR="00F46809">
        <w:rPr>
          <w:rFonts w:ascii="Times New Roman" w:hAnsi="Times New Roman" w:cs="Times New Roman"/>
          <w:b/>
          <w:bCs/>
        </w:rPr>
        <w:t xml:space="preserve">705/2: </w:t>
      </w:r>
      <w:r w:rsidR="00192232">
        <w:rPr>
          <w:rFonts w:ascii="Times New Roman" w:hAnsi="Times New Roman" w:cs="Times New Roman"/>
          <w:b/>
          <w:bCs/>
        </w:rPr>
        <w:t xml:space="preserve"> INTEGRATED SCIENCE</w:t>
      </w:r>
    </w:p>
    <w:p w:rsidR="00192232" w:rsidRDefault="00192232" w:rsidP="00192232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APER 2</w:t>
      </w:r>
      <w:r>
        <w:rPr>
          <w:rFonts w:ascii="Times New Roman" w:eastAsia="Arial" w:hAnsi="Times New Roman" w:cs="Times New Roman"/>
          <w:i/>
        </w:rPr>
        <w:t xml:space="preserve"> (Practical)</w:t>
      </w:r>
    </w:p>
    <w:p w:rsidR="00192232" w:rsidRDefault="00192232" w:rsidP="00192232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   YEAR: 2025</w:t>
      </w:r>
    </w:p>
    <w:p w:rsidR="00192232" w:rsidRDefault="00192232" w:rsidP="00192232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IME: 2 HOURS</w:t>
      </w:r>
    </w:p>
    <w:p w:rsidR="00192232" w:rsidRDefault="00192232" w:rsidP="00192232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192232" w:rsidRDefault="00192232" w:rsidP="00192232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STRUCTIONS TO CANDIDATES:</w:t>
      </w:r>
      <w:r>
        <w:rPr>
          <w:rFonts w:ascii="Times New Roman" w:hAnsi="Times New Roman" w:cs="Times New Roman"/>
        </w:rPr>
        <w:t xml:space="preserve"> </w:t>
      </w:r>
    </w:p>
    <w:p w:rsidR="00192232" w:rsidRDefault="00192232" w:rsidP="00192232">
      <w:pPr>
        <w:numPr>
          <w:ilvl w:val="0"/>
          <w:numId w:val="3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rite your </w:t>
      </w:r>
      <w:r>
        <w:rPr>
          <w:rFonts w:ascii="Times New Roman" w:eastAsia="Times New Roman" w:hAnsi="Times New Roman"/>
          <w:b/>
          <w:sz w:val="24"/>
        </w:rPr>
        <w:t>name</w:t>
      </w:r>
      <w:r>
        <w:rPr>
          <w:rFonts w:ascii="Times New Roman" w:eastAsia="Times New Roman" w:hAnsi="Times New Roman"/>
          <w:sz w:val="24"/>
        </w:rPr>
        <w:t xml:space="preserve"> and </w:t>
      </w:r>
      <w:r>
        <w:rPr>
          <w:rFonts w:ascii="Times New Roman" w:eastAsia="Times New Roman" w:hAnsi="Times New Roman"/>
          <w:b/>
          <w:sz w:val="24"/>
        </w:rPr>
        <w:t>assessment number</w:t>
      </w:r>
      <w:r>
        <w:rPr>
          <w:rFonts w:ascii="Times New Roman" w:eastAsia="Times New Roman" w:hAnsi="Times New Roman"/>
          <w:sz w:val="24"/>
        </w:rPr>
        <w:t xml:space="preserve"> in the spaces provided above.</w:t>
      </w:r>
    </w:p>
    <w:p w:rsidR="00192232" w:rsidRDefault="00192232" w:rsidP="00192232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numPr>
          <w:ilvl w:val="0"/>
          <w:numId w:val="3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rite the </w:t>
      </w:r>
      <w:r>
        <w:rPr>
          <w:rFonts w:ascii="Times New Roman" w:eastAsia="Times New Roman" w:hAnsi="Times New Roman"/>
          <w:b/>
          <w:sz w:val="24"/>
        </w:rPr>
        <w:t>name</w:t>
      </w:r>
      <w:r>
        <w:rPr>
          <w:rFonts w:ascii="Times New Roman" w:eastAsia="Times New Roman" w:hAnsi="Times New Roman"/>
          <w:sz w:val="24"/>
        </w:rPr>
        <w:t xml:space="preserve"> and </w:t>
      </w:r>
      <w:r>
        <w:rPr>
          <w:rFonts w:ascii="Times New Roman" w:eastAsia="Times New Roman" w:hAnsi="Times New Roman"/>
          <w:b/>
          <w:sz w:val="24"/>
        </w:rPr>
        <w:t>code of your school</w:t>
      </w:r>
      <w:r>
        <w:rPr>
          <w:rFonts w:ascii="Times New Roman" w:eastAsia="Times New Roman" w:hAnsi="Times New Roman"/>
          <w:sz w:val="24"/>
        </w:rPr>
        <w:t xml:space="preserve"> in the spaces provided above.</w:t>
      </w:r>
    </w:p>
    <w:p w:rsidR="00192232" w:rsidRDefault="00192232" w:rsidP="00192232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numPr>
          <w:ilvl w:val="0"/>
          <w:numId w:val="3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</w:rPr>
        <w:t>Sign</w:t>
      </w:r>
      <w:r>
        <w:rPr>
          <w:rFonts w:ascii="Times New Roman" w:eastAsia="Times New Roman" w:hAnsi="Times New Roman"/>
          <w:sz w:val="24"/>
        </w:rPr>
        <w:t xml:space="preserve"> and write the </w:t>
      </w:r>
      <w:r>
        <w:rPr>
          <w:rFonts w:ascii="Times New Roman" w:eastAsia="Times New Roman" w:hAnsi="Times New Roman"/>
          <w:b/>
          <w:sz w:val="24"/>
        </w:rPr>
        <w:t>date</w:t>
      </w:r>
      <w:r>
        <w:rPr>
          <w:rFonts w:ascii="Times New Roman" w:eastAsia="Times New Roman" w:hAnsi="Times New Roman"/>
          <w:sz w:val="24"/>
        </w:rPr>
        <w:t xml:space="preserve"> of the assessment in the spaces provided above.</w:t>
      </w:r>
    </w:p>
    <w:p w:rsidR="00192232" w:rsidRDefault="00192232" w:rsidP="00192232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numPr>
          <w:ilvl w:val="0"/>
          <w:numId w:val="3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This paper consists of </w:t>
      </w:r>
      <w:r>
        <w:rPr>
          <w:rFonts w:ascii="Times New Roman" w:eastAsia="Times New Roman" w:hAnsi="Times New Roman"/>
          <w:b/>
          <w:sz w:val="24"/>
        </w:rPr>
        <w:t>2</w:t>
      </w:r>
      <w:r>
        <w:rPr>
          <w:rFonts w:ascii="Times New Roman" w:eastAsia="Times New Roman" w:hAnsi="Times New Roman"/>
          <w:sz w:val="24"/>
        </w:rPr>
        <w:t xml:space="preserve"> questions.</w:t>
      </w:r>
    </w:p>
    <w:p w:rsidR="00192232" w:rsidRDefault="00192232" w:rsidP="00192232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numPr>
          <w:ilvl w:val="0"/>
          <w:numId w:val="3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Answer </w:t>
      </w:r>
      <w:r>
        <w:rPr>
          <w:rFonts w:ascii="Times New Roman" w:eastAsia="Times New Roman" w:hAnsi="Times New Roman"/>
          <w:b/>
          <w:sz w:val="24"/>
        </w:rPr>
        <w:t>BOTH</w:t>
      </w:r>
      <w:r>
        <w:rPr>
          <w:rFonts w:ascii="Times New Roman" w:eastAsia="Times New Roman" w:hAnsi="Times New Roman"/>
          <w:sz w:val="24"/>
        </w:rPr>
        <w:t xml:space="preserve"> questions in the spaces provided on this </w:t>
      </w:r>
      <w:r>
        <w:rPr>
          <w:rFonts w:ascii="Times New Roman" w:eastAsia="Times New Roman" w:hAnsi="Times New Roman"/>
          <w:b/>
          <w:sz w:val="24"/>
        </w:rPr>
        <w:t>QUESTION PAPER</w:t>
      </w:r>
      <w:r>
        <w:rPr>
          <w:rFonts w:ascii="Times New Roman" w:eastAsia="Times New Roman" w:hAnsi="Times New Roman"/>
          <w:sz w:val="24"/>
        </w:rPr>
        <w:t>.</w:t>
      </w:r>
    </w:p>
    <w:p w:rsidR="00192232" w:rsidRDefault="00192232" w:rsidP="00192232">
      <w:pPr>
        <w:spacing w:line="55" w:lineRule="exact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numPr>
          <w:ilvl w:val="0"/>
          <w:numId w:val="3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Do </w:t>
      </w:r>
      <w:r>
        <w:rPr>
          <w:rFonts w:ascii="Times New Roman" w:eastAsia="Times New Roman" w:hAnsi="Times New Roman"/>
          <w:b/>
          <w:sz w:val="24"/>
        </w:rPr>
        <w:t>NOT</w:t>
      </w:r>
      <w:r>
        <w:rPr>
          <w:rFonts w:ascii="Times New Roman" w:eastAsia="Times New Roman" w:hAnsi="Times New Roman"/>
          <w:sz w:val="24"/>
        </w:rPr>
        <w:t xml:space="preserve"> remove any page from this question paper.</w:t>
      </w:r>
    </w:p>
    <w:p w:rsidR="00192232" w:rsidRDefault="00192232" w:rsidP="00192232">
      <w:pPr>
        <w:spacing w:line="50" w:lineRule="exact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numPr>
          <w:ilvl w:val="0"/>
          <w:numId w:val="38"/>
        </w:numPr>
        <w:tabs>
          <w:tab w:val="left" w:pos="713"/>
        </w:tabs>
        <w:spacing w:after="0" w:line="0" w:lineRule="atLeast"/>
        <w:ind w:left="713" w:hanging="713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Answer the questions in English.</w:t>
      </w:r>
    </w:p>
    <w:p w:rsidR="00192232" w:rsidRDefault="00192232" w:rsidP="00192232">
      <w:pPr>
        <w:pStyle w:val="ListParagraph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192232" w:rsidRPr="00192232" w:rsidRDefault="00192232" w:rsidP="00192232">
      <w:pPr>
        <w:tabs>
          <w:tab w:val="left" w:pos="1552"/>
        </w:tabs>
        <w:spacing w:after="0"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</w:rPr>
        <w:tab/>
        <w:t xml:space="preserve">                                </w:t>
      </w:r>
      <w:proofErr w:type="gramStart"/>
      <w:r w:rsidRPr="00192232">
        <w:rPr>
          <w:rFonts w:ascii="Times New Roman" w:eastAsia="Times New Roman" w:hAnsi="Times New Roman"/>
          <w:b/>
          <w:sz w:val="24"/>
        </w:rPr>
        <w:t>FOR OFFICIAL USE ONLY.</w:t>
      </w:r>
      <w:proofErr w:type="gramEnd"/>
    </w:p>
    <w:p w:rsidR="00192232" w:rsidRDefault="00192232" w:rsidP="00192232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tabs>
          <w:tab w:val="left" w:pos="713"/>
        </w:tabs>
        <w:spacing w:after="0" w:line="0" w:lineRule="atLeast"/>
        <w:rPr>
          <w:rFonts w:ascii="Times New Roman" w:eastAsia="Times New Roman" w:hAnsi="Times New Roman"/>
          <w:sz w:val="24"/>
        </w:rPr>
      </w:pPr>
    </w:p>
    <w:p w:rsidR="00192232" w:rsidRDefault="00192232" w:rsidP="00192232">
      <w:pPr>
        <w:spacing w:line="60" w:lineRule="exact"/>
        <w:rPr>
          <w:rFonts w:ascii="Times New Roman" w:eastAsia="Times New Roman" w:hAnsi="Times New Roman"/>
          <w:sz w:val="24"/>
        </w:rPr>
      </w:pPr>
    </w:p>
    <w:tbl>
      <w:tblPr>
        <w:tblStyle w:val="TableGrid"/>
        <w:tblpPr w:leftFromText="180" w:rightFromText="180" w:vertAnchor="text" w:horzAnchor="page" w:tblpX="2567" w:tblpY="-9"/>
        <w:tblW w:w="0" w:type="auto"/>
        <w:tblLook w:val="04A0" w:firstRow="1" w:lastRow="0" w:firstColumn="1" w:lastColumn="0" w:noHBand="0" w:noVBand="1"/>
      </w:tblPr>
      <w:tblGrid>
        <w:gridCol w:w="2423"/>
        <w:gridCol w:w="903"/>
        <w:gridCol w:w="903"/>
        <w:gridCol w:w="1670"/>
      </w:tblGrid>
      <w:tr w:rsidR="00192232" w:rsidRPr="00A673B3" w:rsidTr="00192232">
        <w:tc>
          <w:tcPr>
            <w:tcW w:w="0" w:type="auto"/>
            <w:hideMark/>
          </w:tcPr>
          <w:p w:rsidR="00192232" w:rsidRPr="00A673B3" w:rsidRDefault="00192232" w:rsidP="001922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 Official Use Only</w:t>
            </w: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192232" w:rsidRPr="00A673B3" w:rsidRDefault="00192232" w:rsidP="001922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92232" w:rsidRPr="00A673B3" w:rsidTr="00192232"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1</w:t>
            </w: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 2</w:t>
            </w:r>
          </w:p>
        </w:tc>
        <w:tc>
          <w:tcPr>
            <w:tcW w:w="0" w:type="auto"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192232" w:rsidRPr="00A673B3" w:rsidTr="00192232"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QUESTIONS</w:t>
            </w:r>
          </w:p>
        </w:tc>
      </w:tr>
      <w:tr w:rsidR="00192232" w:rsidRPr="00A673B3" w:rsidTr="00192232"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ximum Score</w:t>
            </w: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 MARKS</w:t>
            </w:r>
          </w:p>
        </w:tc>
      </w:tr>
      <w:tr w:rsidR="00192232" w:rsidRPr="00A673B3" w:rsidTr="00192232"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didate’s Score</w:t>
            </w: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192232" w:rsidRPr="00A673B3" w:rsidRDefault="00192232" w:rsidP="0019223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92232" w:rsidRDefault="00192232" w:rsidP="0019223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192232" w:rsidRDefault="00192232" w:rsidP="0019223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192232" w:rsidRDefault="00192232" w:rsidP="0019223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192232" w:rsidRDefault="00192232" w:rsidP="0019223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192232" w:rsidRDefault="00192232" w:rsidP="0019223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This paper consists of </w:t>
      </w:r>
      <w:r w:rsidR="00493538">
        <w:rPr>
          <w:rFonts w:ascii="Times New Roman" w:eastAsia="Times New Roman" w:hAnsi="Times New Roman" w:cs="Times New Roman"/>
          <w:i/>
        </w:rPr>
        <w:t>3</w:t>
      </w:r>
      <w:r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192232" w:rsidRDefault="00192232" w:rsidP="00192232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© 2025 </w:t>
      </w:r>
      <w:r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192232" w:rsidRDefault="00192232" w:rsidP="0070139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0139E" w:rsidRPr="00192232" w:rsidRDefault="0070139E" w:rsidP="00192232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QUESTION ONE (20 marks)</w:t>
      </w:r>
    </w:p>
    <w:p w:rsidR="0070139E" w:rsidRPr="00192232" w:rsidRDefault="0070139E" w:rsidP="00192232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>You are provided with solutions labeled P, Q, R, S, and T. You are also given solution Y which is an indicator (e.g., hibiscus or red cabbage solution).</w:t>
      </w:r>
    </w:p>
    <w:p w:rsidR="00192232" w:rsidRDefault="0070139E" w:rsidP="00192232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>a) Add 2 cm³ of solution Y to 5 cm³ of dilute vinegar in a test tube. Record the observed colour change.</w:t>
      </w:r>
      <w:r w:rsidR="0019223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(1 mark)</w:t>
      </w:r>
      <w:r w:rsidRPr="00192232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70139E" w:rsidRPr="00192232" w:rsidRDefault="0070139E" w:rsidP="00192232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Observation:</w:t>
      </w:r>
      <w:r w:rsidRPr="00192232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</w:t>
      </w:r>
      <w:r w:rsidR="00192232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192232">
        <w:rPr>
          <w:rFonts w:ascii="Times New Roman" w:eastAsia="Times New Roman" w:hAnsi="Times New Roman" w:cs="Times New Roman"/>
          <w:sz w:val="24"/>
          <w:szCs w:val="24"/>
        </w:rPr>
        <w:t>______________</w:t>
      </w:r>
      <w:r w:rsidR="00192232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92232" w:rsidRDefault="0070139E" w:rsidP="00192232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>b) Add 2 cm³ of solution Y to 5 cm³ of baking soda solution in a test tube.</w:t>
      </w:r>
      <w:r w:rsidR="00192232">
        <w:rPr>
          <w:rFonts w:ascii="Times New Roman" w:eastAsia="Times New Roman" w:hAnsi="Times New Roman" w:cs="Times New Roman"/>
          <w:sz w:val="24"/>
          <w:szCs w:val="24"/>
        </w:rPr>
        <w:t xml:space="preserve"> Record the observed colour chan</w:t>
      </w:r>
      <w:r w:rsidRPr="00192232">
        <w:rPr>
          <w:rFonts w:ascii="Times New Roman" w:eastAsia="Times New Roman" w:hAnsi="Times New Roman" w:cs="Times New Roman"/>
          <w:sz w:val="24"/>
          <w:szCs w:val="24"/>
        </w:rPr>
        <w:t>ge.</w:t>
      </w:r>
      <w:r w:rsidR="00192232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(1 mark)</w:t>
      </w:r>
      <w:r w:rsidRPr="00192232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70139E" w:rsidRPr="00192232" w:rsidRDefault="0070139E" w:rsidP="00192232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Observation:</w:t>
      </w:r>
      <w:r w:rsidRPr="00192232">
        <w:rPr>
          <w:rFonts w:ascii="Times New Roman" w:eastAsia="Times New Roman" w:hAnsi="Times New Roman" w:cs="Times New Roman"/>
          <w:sz w:val="24"/>
          <w:szCs w:val="24"/>
        </w:rPr>
        <w:t xml:space="preserve"> ___________________</w:t>
      </w:r>
      <w:r w:rsidR="00192232">
        <w:rPr>
          <w:rFonts w:ascii="Times New Roman" w:eastAsia="Times New Roman" w:hAnsi="Times New Roman" w:cs="Times New Roman"/>
          <w:sz w:val="24"/>
          <w:szCs w:val="24"/>
        </w:rPr>
        <w:t>__________________</w:t>
      </w:r>
      <w:r w:rsidRPr="00192232">
        <w:rPr>
          <w:rFonts w:ascii="Times New Roman" w:eastAsia="Times New Roman" w:hAnsi="Times New Roman" w:cs="Times New Roman"/>
          <w:sz w:val="24"/>
          <w:szCs w:val="24"/>
        </w:rPr>
        <w:t>________________________________________</w:t>
      </w:r>
      <w:r w:rsidR="00192232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0139E" w:rsidRPr="00192232" w:rsidRDefault="0070139E" w:rsidP="00192232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>c) Add 2 cm³ of solution Y to each of the test solutions P to T. Record your results in the table below.</w:t>
      </w:r>
      <w:r w:rsidR="00192232"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10 marks)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1070"/>
        <w:gridCol w:w="4220"/>
        <w:gridCol w:w="5245"/>
      </w:tblGrid>
      <w:tr w:rsidR="00192232" w:rsidRPr="00192232" w:rsidTr="00192232">
        <w:tc>
          <w:tcPr>
            <w:tcW w:w="0" w:type="auto"/>
            <w:hideMark/>
          </w:tcPr>
          <w:p w:rsidR="0070139E" w:rsidRPr="00192232" w:rsidRDefault="0070139E" w:rsidP="0019223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22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olution</w:t>
            </w:r>
          </w:p>
        </w:tc>
        <w:tc>
          <w:tcPr>
            <w:tcW w:w="4220" w:type="dxa"/>
            <w:hideMark/>
          </w:tcPr>
          <w:p w:rsidR="0070139E" w:rsidRPr="00192232" w:rsidRDefault="0070139E" w:rsidP="0019223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22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bservation</w:t>
            </w:r>
          </w:p>
        </w:tc>
        <w:tc>
          <w:tcPr>
            <w:tcW w:w="5245" w:type="dxa"/>
            <w:hideMark/>
          </w:tcPr>
          <w:p w:rsidR="0070139E" w:rsidRPr="00192232" w:rsidRDefault="0070139E" w:rsidP="0019223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22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nclusion (Acid/Base/Neutral)</w:t>
            </w:r>
          </w:p>
        </w:tc>
      </w:tr>
      <w:tr w:rsidR="00192232" w:rsidRPr="00192232" w:rsidTr="00192232">
        <w:tc>
          <w:tcPr>
            <w:tcW w:w="0" w:type="auto"/>
            <w:hideMark/>
          </w:tcPr>
          <w:p w:rsidR="0070139E" w:rsidRPr="00192232" w:rsidRDefault="0070139E" w:rsidP="0019223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2232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4220" w:type="dxa"/>
            <w:hideMark/>
          </w:tcPr>
          <w:p w:rsidR="0070139E" w:rsidRPr="00192232" w:rsidRDefault="0070139E" w:rsidP="0019223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hideMark/>
          </w:tcPr>
          <w:p w:rsidR="0070139E" w:rsidRPr="00192232" w:rsidRDefault="0070139E" w:rsidP="0019223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92232" w:rsidRPr="00192232" w:rsidTr="00192232">
        <w:tc>
          <w:tcPr>
            <w:tcW w:w="0" w:type="auto"/>
            <w:hideMark/>
          </w:tcPr>
          <w:p w:rsidR="0070139E" w:rsidRPr="00192232" w:rsidRDefault="0070139E" w:rsidP="0019223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2232">
              <w:rPr>
                <w:rFonts w:ascii="Times New Roman" w:eastAsia="Times New Roman" w:hAnsi="Times New Roman" w:cs="Times New Roman"/>
                <w:sz w:val="24"/>
                <w:szCs w:val="24"/>
              </w:rPr>
              <w:t>Q</w:t>
            </w:r>
          </w:p>
        </w:tc>
        <w:tc>
          <w:tcPr>
            <w:tcW w:w="4220" w:type="dxa"/>
            <w:hideMark/>
          </w:tcPr>
          <w:p w:rsidR="0070139E" w:rsidRPr="00192232" w:rsidRDefault="0070139E" w:rsidP="0019223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hideMark/>
          </w:tcPr>
          <w:p w:rsidR="0070139E" w:rsidRPr="00192232" w:rsidRDefault="0070139E" w:rsidP="0019223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92232" w:rsidRPr="00192232" w:rsidTr="00192232">
        <w:tc>
          <w:tcPr>
            <w:tcW w:w="0" w:type="auto"/>
            <w:hideMark/>
          </w:tcPr>
          <w:p w:rsidR="0070139E" w:rsidRPr="00192232" w:rsidRDefault="0070139E" w:rsidP="0019223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2232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4220" w:type="dxa"/>
            <w:hideMark/>
          </w:tcPr>
          <w:p w:rsidR="0070139E" w:rsidRPr="00192232" w:rsidRDefault="0070139E" w:rsidP="0019223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hideMark/>
          </w:tcPr>
          <w:p w:rsidR="0070139E" w:rsidRPr="00192232" w:rsidRDefault="0070139E" w:rsidP="0019223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92232" w:rsidRPr="00192232" w:rsidTr="00192232">
        <w:tc>
          <w:tcPr>
            <w:tcW w:w="0" w:type="auto"/>
            <w:hideMark/>
          </w:tcPr>
          <w:p w:rsidR="0070139E" w:rsidRPr="00192232" w:rsidRDefault="0070139E" w:rsidP="0019223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2232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4220" w:type="dxa"/>
            <w:hideMark/>
          </w:tcPr>
          <w:p w:rsidR="0070139E" w:rsidRPr="00192232" w:rsidRDefault="0070139E" w:rsidP="0019223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hideMark/>
          </w:tcPr>
          <w:p w:rsidR="0070139E" w:rsidRPr="00192232" w:rsidRDefault="0070139E" w:rsidP="0019223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92232" w:rsidRPr="00192232" w:rsidTr="00192232">
        <w:tc>
          <w:tcPr>
            <w:tcW w:w="0" w:type="auto"/>
            <w:hideMark/>
          </w:tcPr>
          <w:p w:rsidR="0070139E" w:rsidRPr="00192232" w:rsidRDefault="0070139E" w:rsidP="0019223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2232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4220" w:type="dxa"/>
            <w:hideMark/>
          </w:tcPr>
          <w:p w:rsidR="0070139E" w:rsidRPr="00192232" w:rsidRDefault="0070139E" w:rsidP="0019223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hideMark/>
          </w:tcPr>
          <w:p w:rsidR="0070139E" w:rsidRPr="00192232" w:rsidRDefault="0070139E" w:rsidP="0019223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70139E" w:rsidRPr="00192232" w:rsidRDefault="0070139E" w:rsidP="00192232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 xml:space="preserve">d) Identify one </w:t>
      </w: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natural indicator</w:t>
      </w:r>
      <w:r w:rsidR="00192232">
        <w:rPr>
          <w:rFonts w:ascii="Times New Roman" w:eastAsia="Times New Roman" w:hAnsi="Times New Roman" w:cs="Times New Roman"/>
          <w:sz w:val="24"/>
          <w:szCs w:val="24"/>
        </w:rPr>
        <w:t xml:space="preserve"> other than solution Y. </w:t>
      </w: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(1 mark)</w:t>
      </w:r>
    </w:p>
    <w:p w:rsidR="0070139E" w:rsidRDefault="00192232" w:rsidP="0019223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_</w:t>
      </w:r>
    </w:p>
    <w:p w:rsidR="0070139E" w:rsidRPr="00192232" w:rsidRDefault="0070139E" w:rsidP="0019223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 xml:space="preserve">e) Name </w:t>
      </w: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two laboratory hazard symbols</w:t>
      </w:r>
      <w:r w:rsidRPr="00192232">
        <w:rPr>
          <w:rFonts w:ascii="Times New Roman" w:eastAsia="Times New Roman" w:hAnsi="Times New Roman" w:cs="Times New Roman"/>
          <w:sz w:val="24"/>
          <w:szCs w:val="24"/>
        </w:rPr>
        <w:t xml:space="preserve"> learners should be familiar with</w:t>
      </w:r>
      <w:proofErr w:type="gramStart"/>
      <w:r w:rsidRPr="00192232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gramEnd"/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2 marks)</w:t>
      </w:r>
      <w:r w:rsidR="00192232">
        <w:rPr>
          <w:rFonts w:ascii="Times New Roman" w:eastAsia="Times New Roman" w:hAnsi="Times New Roman" w:cs="Times New Roman"/>
          <w:sz w:val="24"/>
          <w:szCs w:val="24"/>
        </w:rPr>
        <w:br/>
        <w:t>(i) _________________________________________________________________</w:t>
      </w:r>
      <w:r w:rsidRPr="00192232">
        <w:rPr>
          <w:rFonts w:ascii="Times New Roman" w:eastAsia="Times New Roman" w:hAnsi="Times New Roman" w:cs="Times New Roman"/>
          <w:sz w:val="24"/>
          <w:szCs w:val="24"/>
        </w:rPr>
        <w:br/>
        <w:t>(ii) __________________</w:t>
      </w:r>
      <w:r w:rsidR="00192232">
        <w:rPr>
          <w:rFonts w:ascii="Times New Roman" w:eastAsia="Times New Roman" w:hAnsi="Times New Roman" w:cs="Times New Roman"/>
          <w:sz w:val="24"/>
          <w:szCs w:val="24"/>
        </w:rPr>
        <w:t>______________________________________</w:t>
      </w:r>
      <w:r w:rsidRPr="00192232">
        <w:rPr>
          <w:rFonts w:ascii="Times New Roman" w:eastAsia="Times New Roman" w:hAnsi="Times New Roman" w:cs="Times New Roman"/>
          <w:sz w:val="24"/>
          <w:szCs w:val="24"/>
        </w:rPr>
        <w:t>________</w:t>
      </w:r>
    </w:p>
    <w:p w:rsidR="0070139E" w:rsidRPr="00192232" w:rsidRDefault="0070139E" w:rsidP="0019223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 xml:space="preserve">f) Mention </w:t>
      </w: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three first aid procedures</w:t>
      </w:r>
      <w:r w:rsidRPr="00192232">
        <w:rPr>
          <w:rFonts w:ascii="Times New Roman" w:eastAsia="Times New Roman" w:hAnsi="Times New Roman" w:cs="Times New Roman"/>
          <w:sz w:val="24"/>
          <w:szCs w:val="24"/>
        </w:rPr>
        <w:t xml:space="preserve"> for chemical burns in a lab</w:t>
      </w:r>
      <w:proofErr w:type="gramStart"/>
      <w:r w:rsidRPr="00192232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gramEnd"/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3 marks)</w:t>
      </w:r>
    </w:p>
    <w:p w:rsidR="0070139E" w:rsidRPr="00192232" w:rsidRDefault="00192232" w:rsidP="00192232">
      <w:pPr>
        <w:numPr>
          <w:ilvl w:val="0"/>
          <w:numId w:val="4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70139E" w:rsidRPr="00192232" w:rsidRDefault="00192232" w:rsidP="00192232">
      <w:pPr>
        <w:numPr>
          <w:ilvl w:val="0"/>
          <w:numId w:val="4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70139E" w:rsidRPr="00192232" w:rsidRDefault="00192232" w:rsidP="00192232">
      <w:pPr>
        <w:numPr>
          <w:ilvl w:val="0"/>
          <w:numId w:val="4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70139E" w:rsidRPr="00192232" w:rsidRDefault="0070139E" w:rsidP="0019223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 xml:space="preserve">g) State </w:t>
      </w: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two safety rules</w:t>
      </w:r>
      <w:r w:rsidRPr="00192232">
        <w:rPr>
          <w:rFonts w:ascii="Times New Roman" w:eastAsia="Times New Roman" w:hAnsi="Times New Roman" w:cs="Times New Roman"/>
          <w:sz w:val="24"/>
          <w:szCs w:val="24"/>
        </w:rPr>
        <w:t xml:space="preserve"> that must be observed when handling unknown chemicals</w:t>
      </w:r>
      <w:proofErr w:type="gramStart"/>
      <w:r w:rsidRPr="00192232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gramEnd"/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2 marks)</w:t>
      </w:r>
    </w:p>
    <w:p w:rsidR="0070139E" w:rsidRDefault="00192232" w:rsidP="00192232">
      <w:pPr>
        <w:numPr>
          <w:ilvl w:val="0"/>
          <w:numId w:val="4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70139E" w:rsidRPr="00192232" w:rsidRDefault="00192232" w:rsidP="00192232">
      <w:pPr>
        <w:numPr>
          <w:ilvl w:val="0"/>
          <w:numId w:val="4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70139E" w:rsidRPr="00192232" w:rsidRDefault="0070139E" w:rsidP="0070139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QUESTION TWO (10 marks)</w:t>
      </w:r>
    </w:p>
    <w:p w:rsidR="0070139E" w:rsidRPr="00192232" w:rsidRDefault="0070139E" w:rsidP="0070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>You are provided with:</w:t>
      </w:r>
    </w:p>
    <w:p w:rsidR="0070139E" w:rsidRPr="00192232" w:rsidRDefault="0070139E" w:rsidP="00192232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>A dry cell</w:t>
      </w:r>
    </w:p>
    <w:p w:rsidR="0070139E" w:rsidRPr="00192232" w:rsidRDefault="0070139E" w:rsidP="00192232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>A bulb</w:t>
      </w:r>
    </w:p>
    <w:p w:rsidR="0070139E" w:rsidRPr="00192232" w:rsidRDefault="0070139E" w:rsidP="00192232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>Connecting wires</w:t>
      </w:r>
    </w:p>
    <w:p w:rsidR="0070139E" w:rsidRPr="00192232" w:rsidRDefault="0070139E" w:rsidP="00192232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>A switch</w:t>
      </w:r>
    </w:p>
    <w:p w:rsidR="0070139E" w:rsidRPr="00192232" w:rsidRDefault="0070139E" w:rsidP="00192232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>A small magnet</w:t>
      </w:r>
    </w:p>
    <w:p w:rsidR="0070139E" w:rsidRPr="00192232" w:rsidRDefault="0070139E" w:rsidP="00192232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>Several objects (paper clip, plastic pen, key, rubber, coin)</w:t>
      </w:r>
    </w:p>
    <w:p w:rsidR="0070139E" w:rsidRPr="00192232" w:rsidRDefault="00192232" w:rsidP="0070139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9BA8EF" wp14:editId="10AC8662">
                <wp:simplePos x="0" y="0"/>
                <wp:positionH relativeFrom="column">
                  <wp:posOffset>1653293</wp:posOffset>
                </wp:positionH>
                <wp:positionV relativeFrom="paragraph">
                  <wp:posOffset>252202</wp:posOffset>
                </wp:positionV>
                <wp:extent cx="3467594" cy="2446020"/>
                <wp:effectExtent l="0" t="0" r="19050" b="1143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594" cy="244602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5" o:spid="_x0000_s1026" style="position:absolute;margin-left:130.2pt;margin-top:19.85pt;width:273.05pt;height:192.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" fillcolor="white [3201]" strokecolor="black [3200]" strokeweight="2pt"/>
            </w:pict>
          </mc:Fallback>
        </mc:AlternateContent>
      </w:r>
      <w:r w:rsidR="0070139E"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a) Use the components to make a complete simple electric circuit. (2 marks)</w:t>
      </w:r>
    </w:p>
    <w:p w:rsidR="0070139E" w:rsidRDefault="0070139E" w:rsidP="0070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>Sketch the circuit below:</w:t>
      </w:r>
    </w:p>
    <w:p w:rsidR="00192232" w:rsidRDefault="00192232" w:rsidP="0070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92232" w:rsidRDefault="00192232" w:rsidP="0070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92232" w:rsidRDefault="00192232" w:rsidP="0070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92232" w:rsidRDefault="00192232" w:rsidP="0070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92232" w:rsidRDefault="00192232" w:rsidP="0070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92232" w:rsidRPr="00192232" w:rsidRDefault="00192232" w:rsidP="0070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0139E" w:rsidRPr="00192232" w:rsidRDefault="0070139E" w:rsidP="0070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 xml:space="preserve">b) What is the function of the </w:t>
      </w: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switch</w:t>
      </w:r>
      <w:r w:rsidRPr="00192232">
        <w:rPr>
          <w:rFonts w:ascii="Times New Roman" w:eastAsia="Times New Roman" w:hAnsi="Times New Roman" w:cs="Times New Roman"/>
          <w:sz w:val="24"/>
          <w:szCs w:val="24"/>
        </w:rPr>
        <w:t xml:space="preserve"> in your circuit?</w:t>
      </w:r>
      <w:r w:rsidR="0019223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(1 mark)</w:t>
      </w:r>
    </w:p>
    <w:p w:rsidR="0070139E" w:rsidRPr="00192232" w:rsidRDefault="00192232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</w:t>
      </w:r>
    </w:p>
    <w:p w:rsidR="0070139E" w:rsidRPr="00192232" w:rsidRDefault="0070139E" w:rsidP="0070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>c) What will happen to the bulb if the wires are not connected properly?</w:t>
      </w:r>
      <w:r w:rsidR="0019223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(1 mark)</w:t>
      </w:r>
    </w:p>
    <w:p w:rsidR="0070139E" w:rsidRPr="00192232" w:rsidRDefault="00192232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__</w:t>
      </w:r>
    </w:p>
    <w:p w:rsidR="0070139E" w:rsidRPr="00192232" w:rsidRDefault="0070139E" w:rsidP="0070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 xml:space="preserve">d) Test the given objects using the </w:t>
      </w: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magnet</w:t>
      </w:r>
      <w:r w:rsidRPr="00192232">
        <w:rPr>
          <w:rFonts w:ascii="Times New Roman" w:eastAsia="Times New Roman" w:hAnsi="Times New Roman" w:cs="Times New Roman"/>
          <w:sz w:val="24"/>
          <w:szCs w:val="24"/>
        </w:rPr>
        <w:t xml:space="preserve"> and complete the table:</w:t>
      </w:r>
      <w:r w:rsidR="00192232"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5 marks)</w:t>
      </w:r>
    </w:p>
    <w:tbl>
      <w:tblPr>
        <w:tblStyle w:val="TableGrid"/>
        <w:tblW w:w="0" w:type="auto"/>
        <w:tblInd w:w="63" w:type="dxa"/>
        <w:tblLook w:val="04A0" w:firstRow="1" w:lastRow="0" w:firstColumn="1" w:lastColumn="0" w:noHBand="0" w:noVBand="1"/>
      </w:tblPr>
      <w:tblGrid>
        <w:gridCol w:w="1263"/>
        <w:gridCol w:w="2709"/>
      </w:tblGrid>
      <w:tr w:rsidR="00192232" w:rsidRPr="00192232" w:rsidTr="00192232">
        <w:tc>
          <w:tcPr>
            <w:tcW w:w="0" w:type="auto"/>
            <w:hideMark/>
          </w:tcPr>
          <w:p w:rsidR="0070139E" w:rsidRPr="00192232" w:rsidRDefault="0070139E" w:rsidP="0070139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22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bject</w:t>
            </w:r>
          </w:p>
        </w:tc>
        <w:tc>
          <w:tcPr>
            <w:tcW w:w="0" w:type="auto"/>
            <w:hideMark/>
          </w:tcPr>
          <w:p w:rsidR="0070139E" w:rsidRPr="00192232" w:rsidRDefault="0070139E" w:rsidP="0070139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22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gnetic/Non-Magnetic</w:t>
            </w:r>
          </w:p>
        </w:tc>
      </w:tr>
      <w:tr w:rsidR="00192232" w:rsidRPr="00192232" w:rsidTr="00192232">
        <w:tc>
          <w:tcPr>
            <w:tcW w:w="0" w:type="auto"/>
            <w:hideMark/>
          </w:tcPr>
          <w:p w:rsidR="0070139E" w:rsidRPr="00192232" w:rsidRDefault="0070139E" w:rsidP="007013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2232">
              <w:rPr>
                <w:rFonts w:ascii="Times New Roman" w:eastAsia="Times New Roman" w:hAnsi="Times New Roman" w:cs="Times New Roman"/>
                <w:sz w:val="24"/>
                <w:szCs w:val="24"/>
              </w:rPr>
              <w:t>Paper clip</w:t>
            </w:r>
          </w:p>
        </w:tc>
        <w:tc>
          <w:tcPr>
            <w:tcW w:w="0" w:type="auto"/>
            <w:hideMark/>
          </w:tcPr>
          <w:p w:rsidR="0070139E" w:rsidRPr="00192232" w:rsidRDefault="0070139E" w:rsidP="007013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92232" w:rsidRPr="00192232" w:rsidTr="00192232">
        <w:tc>
          <w:tcPr>
            <w:tcW w:w="0" w:type="auto"/>
            <w:hideMark/>
          </w:tcPr>
          <w:p w:rsidR="0070139E" w:rsidRPr="00192232" w:rsidRDefault="0070139E" w:rsidP="007013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2232">
              <w:rPr>
                <w:rFonts w:ascii="Times New Roman" w:eastAsia="Times New Roman" w:hAnsi="Times New Roman" w:cs="Times New Roman"/>
                <w:sz w:val="24"/>
                <w:szCs w:val="24"/>
              </w:rPr>
              <w:t>Plastic pen</w:t>
            </w:r>
          </w:p>
        </w:tc>
        <w:tc>
          <w:tcPr>
            <w:tcW w:w="0" w:type="auto"/>
            <w:hideMark/>
          </w:tcPr>
          <w:p w:rsidR="0070139E" w:rsidRPr="00192232" w:rsidRDefault="0070139E" w:rsidP="007013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92232" w:rsidRPr="00192232" w:rsidTr="00192232">
        <w:tc>
          <w:tcPr>
            <w:tcW w:w="0" w:type="auto"/>
            <w:hideMark/>
          </w:tcPr>
          <w:p w:rsidR="0070139E" w:rsidRPr="00192232" w:rsidRDefault="0070139E" w:rsidP="007013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2232">
              <w:rPr>
                <w:rFonts w:ascii="Times New Roman" w:eastAsia="Times New Roman" w:hAnsi="Times New Roman" w:cs="Times New Roman"/>
                <w:sz w:val="24"/>
                <w:szCs w:val="24"/>
              </w:rPr>
              <w:t>Key</w:t>
            </w:r>
          </w:p>
        </w:tc>
        <w:tc>
          <w:tcPr>
            <w:tcW w:w="0" w:type="auto"/>
            <w:hideMark/>
          </w:tcPr>
          <w:p w:rsidR="0070139E" w:rsidRPr="00192232" w:rsidRDefault="0070139E" w:rsidP="007013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92232" w:rsidRPr="00192232" w:rsidTr="00192232">
        <w:tc>
          <w:tcPr>
            <w:tcW w:w="0" w:type="auto"/>
            <w:hideMark/>
          </w:tcPr>
          <w:p w:rsidR="0070139E" w:rsidRPr="00192232" w:rsidRDefault="0070139E" w:rsidP="007013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2232">
              <w:rPr>
                <w:rFonts w:ascii="Times New Roman" w:eastAsia="Times New Roman" w:hAnsi="Times New Roman" w:cs="Times New Roman"/>
                <w:sz w:val="24"/>
                <w:szCs w:val="24"/>
              </w:rPr>
              <w:t>Rubber</w:t>
            </w:r>
          </w:p>
        </w:tc>
        <w:tc>
          <w:tcPr>
            <w:tcW w:w="0" w:type="auto"/>
            <w:hideMark/>
          </w:tcPr>
          <w:p w:rsidR="0070139E" w:rsidRPr="00192232" w:rsidRDefault="0070139E" w:rsidP="007013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92232" w:rsidRPr="00192232" w:rsidTr="00192232">
        <w:tc>
          <w:tcPr>
            <w:tcW w:w="0" w:type="auto"/>
            <w:hideMark/>
          </w:tcPr>
          <w:p w:rsidR="0070139E" w:rsidRPr="00192232" w:rsidRDefault="0070139E" w:rsidP="007013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2232">
              <w:rPr>
                <w:rFonts w:ascii="Times New Roman" w:eastAsia="Times New Roman" w:hAnsi="Times New Roman" w:cs="Times New Roman"/>
                <w:sz w:val="24"/>
                <w:szCs w:val="24"/>
              </w:rPr>
              <w:t>Coin</w:t>
            </w:r>
          </w:p>
        </w:tc>
        <w:tc>
          <w:tcPr>
            <w:tcW w:w="0" w:type="auto"/>
            <w:hideMark/>
          </w:tcPr>
          <w:p w:rsidR="0070139E" w:rsidRPr="00192232" w:rsidRDefault="0070139E" w:rsidP="007013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70139E" w:rsidRPr="00192232" w:rsidRDefault="0070139E" w:rsidP="0070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sz w:val="24"/>
          <w:szCs w:val="24"/>
        </w:rPr>
        <w:t xml:space="preserve">e) State </w:t>
      </w: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one use of magnets</w:t>
      </w:r>
      <w:r w:rsidRPr="00192232">
        <w:rPr>
          <w:rFonts w:ascii="Times New Roman" w:eastAsia="Times New Roman" w:hAnsi="Times New Roman" w:cs="Times New Roman"/>
          <w:sz w:val="24"/>
          <w:szCs w:val="24"/>
        </w:rPr>
        <w:t xml:space="preserve"> in the home</w:t>
      </w:r>
      <w:proofErr w:type="gramStart"/>
      <w:r w:rsidRPr="00192232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gramEnd"/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1 mark)</w:t>
      </w:r>
    </w:p>
    <w:p w:rsidR="0070139E" w:rsidRPr="00192232" w:rsidRDefault="00192232" w:rsidP="007013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</w:t>
      </w:r>
    </w:p>
    <w:p w:rsidR="00F46809" w:rsidRDefault="00F46809" w:rsidP="0019223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0139E" w:rsidRPr="00192232" w:rsidRDefault="0070139E" w:rsidP="0019223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THIS IS THE LAST PRINTED PAGE</w:t>
      </w:r>
      <w:r w:rsidR="00192232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sectPr w:rsidR="0070139E" w:rsidRPr="00192232" w:rsidSect="00192232">
      <w:footerReference w:type="default" r:id="rId15"/>
      <w:pgSz w:w="12240" w:h="15840"/>
      <w:pgMar w:top="426" w:right="616" w:bottom="851" w:left="42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20F4" w:rsidRDefault="007520F4" w:rsidP="00192232">
      <w:pPr>
        <w:spacing w:after="0" w:line="240" w:lineRule="auto"/>
      </w:pPr>
      <w:r>
        <w:separator/>
      </w:r>
    </w:p>
  </w:endnote>
  <w:endnote w:type="continuationSeparator" w:id="0">
    <w:p w:rsidR="007520F4" w:rsidRDefault="007520F4" w:rsidP="001922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07AF" w:rsidRPr="0096799A" w:rsidRDefault="006E07AF" w:rsidP="006E07AF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426A1F8D" wp14:editId="7C494E8B">
          <wp:simplePos x="0" y="0"/>
          <wp:positionH relativeFrom="column">
            <wp:posOffset>3617950</wp:posOffset>
          </wp:positionH>
          <wp:positionV relativeFrom="paragraph">
            <wp:posOffset>-412749</wp:posOffset>
          </wp:positionV>
          <wp:extent cx="1033153" cy="1033153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radley Hand ITC" w:hAnsi="Bradley Hand ITC"/>
        <w:b/>
      </w:rPr>
      <w:t xml:space="preserve">      </w:t>
    </w: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 xml:space="preserve">INTEGRATED SCIENCE PAPER 2      </w:t>
    </w:r>
    <w:r w:rsidR="00F46809">
      <w:rPr>
        <w:rFonts w:ascii="Bradley Hand ITC" w:hAnsi="Bradley Hand ITC"/>
        <w:b/>
      </w:rPr>
      <w:t>705/2</w:t>
    </w:r>
    <w:r>
      <w:rPr>
        <w:rFonts w:ascii="Bradley Hand ITC" w:hAnsi="Bradley Hand ITC"/>
        <w:b/>
      </w:rPr>
      <w:t xml:space="preserve">     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20F4" w:rsidRDefault="007520F4" w:rsidP="00192232">
      <w:pPr>
        <w:spacing w:after="0" w:line="240" w:lineRule="auto"/>
      </w:pPr>
      <w:r>
        <w:separator/>
      </w:r>
    </w:p>
  </w:footnote>
  <w:footnote w:type="continuationSeparator" w:id="0">
    <w:p w:rsidR="007520F4" w:rsidRDefault="007520F4" w:rsidP="001922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6633487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3CB25DC"/>
    <w:multiLevelType w:val="multilevel"/>
    <w:tmpl w:val="2E26E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EE4008F"/>
    <w:multiLevelType w:val="multilevel"/>
    <w:tmpl w:val="3F6A1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70F55C9"/>
    <w:multiLevelType w:val="multilevel"/>
    <w:tmpl w:val="777060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7D32D13"/>
    <w:multiLevelType w:val="multilevel"/>
    <w:tmpl w:val="01964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9CF414F"/>
    <w:multiLevelType w:val="multilevel"/>
    <w:tmpl w:val="7C9015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D173F2D"/>
    <w:multiLevelType w:val="multilevel"/>
    <w:tmpl w:val="C4D836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32A397D"/>
    <w:multiLevelType w:val="multilevel"/>
    <w:tmpl w:val="59DA8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E187A47"/>
    <w:multiLevelType w:val="multilevel"/>
    <w:tmpl w:val="A5D44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EDF60A8"/>
    <w:multiLevelType w:val="multilevel"/>
    <w:tmpl w:val="B9EC01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4013C65"/>
    <w:multiLevelType w:val="multilevel"/>
    <w:tmpl w:val="7B7E1C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488054C"/>
    <w:multiLevelType w:val="multilevel"/>
    <w:tmpl w:val="D3F27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5937D69"/>
    <w:multiLevelType w:val="multilevel"/>
    <w:tmpl w:val="1166D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635598E"/>
    <w:multiLevelType w:val="multilevel"/>
    <w:tmpl w:val="A6824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7BA1BC2"/>
    <w:multiLevelType w:val="multilevel"/>
    <w:tmpl w:val="18F865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7BC6458"/>
    <w:multiLevelType w:val="multilevel"/>
    <w:tmpl w:val="91F29B16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8D16A5E"/>
    <w:multiLevelType w:val="multilevel"/>
    <w:tmpl w:val="CA026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AB0324C"/>
    <w:multiLevelType w:val="multilevel"/>
    <w:tmpl w:val="BBC89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53F3A0D"/>
    <w:multiLevelType w:val="multilevel"/>
    <w:tmpl w:val="A0E60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6E2126E"/>
    <w:multiLevelType w:val="multilevel"/>
    <w:tmpl w:val="6F12A8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71C4700"/>
    <w:multiLevelType w:val="multilevel"/>
    <w:tmpl w:val="3AE86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7B70BAB"/>
    <w:multiLevelType w:val="multilevel"/>
    <w:tmpl w:val="8BBE9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C5C34F1"/>
    <w:multiLevelType w:val="multilevel"/>
    <w:tmpl w:val="8CE46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7150B40"/>
    <w:multiLevelType w:val="multilevel"/>
    <w:tmpl w:val="9DBCD3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A983C76"/>
    <w:multiLevelType w:val="multilevel"/>
    <w:tmpl w:val="649890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B550574"/>
    <w:multiLevelType w:val="multilevel"/>
    <w:tmpl w:val="D4764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CC537B7"/>
    <w:multiLevelType w:val="multilevel"/>
    <w:tmpl w:val="5F70A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D596F2E"/>
    <w:multiLevelType w:val="multilevel"/>
    <w:tmpl w:val="03B0E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E4F3635"/>
    <w:multiLevelType w:val="multilevel"/>
    <w:tmpl w:val="95848D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E5A5BBF"/>
    <w:multiLevelType w:val="multilevel"/>
    <w:tmpl w:val="06B48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53C0580"/>
    <w:multiLevelType w:val="multilevel"/>
    <w:tmpl w:val="69204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682503E"/>
    <w:multiLevelType w:val="multilevel"/>
    <w:tmpl w:val="67D61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68457829"/>
    <w:multiLevelType w:val="multilevel"/>
    <w:tmpl w:val="FC444BE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D8E2961"/>
    <w:multiLevelType w:val="multilevel"/>
    <w:tmpl w:val="42DEB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EB01A7D"/>
    <w:multiLevelType w:val="multilevel"/>
    <w:tmpl w:val="D84094B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F8A4DA0"/>
    <w:multiLevelType w:val="multilevel"/>
    <w:tmpl w:val="62A27F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FBF4634"/>
    <w:multiLevelType w:val="multilevel"/>
    <w:tmpl w:val="0D2C94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2D05B09"/>
    <w:multiLevelType w:val="multilevel"/>
    <w:tmpl w:val="69CE5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74E01544"/>
    <w:multiLevelType w:val="multilevel"/>
    <w:tmpl w:val="157A6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69F1329"/>
    <w:multiLevelType w:val="multilevel"/>
    <w:tmpl w:val="5FD4B86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7C7976BD"/>
    <w:multiLevelType w:val="multilevel"/>
    <w:tmpl w:val="1FC4E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>
    <w:nsid w:val="7CD01935"/>
    <w:multiLevelType w:val="multilevel"/>
    <w:tmpl w:val="72883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1"/>
  </w:num>
  <w:num w:numId="2">
    <w:abstractNumId w:val="25"/>
  </w:num>
  <w:num w:numId="3">
    <w:abstractNumId w:val="23"/>
  </w:num>
  <w:num w:numId="4">
    <w:abstractNumId w:val="33"/>
  </w:num>
  <w:num w:numId="5">
    <w:abstractNumId w:val="35"/>
  </w:num>
  <w:num w:numId="6">
    <w:abstractNumId w:val="21"/>
  </w:num>
  <w:num w:numId="7">
    <w:abstractNumId w:val="2"/>
  </w:num>
  <w:num w:numId="8">
    <w:abstractNumId w:val="17"/>
  </w:num>
  <w:num w:numId="9">
    <w:abstractNumId w:val="22"/>
  </w:num>
  <w:num w:numId="10">
    <w:abstractNumId w:val="6"/>
  </w:num>
  <w:num w:numId="11">
    <w:abstractNumId w:val="14"/>
  </w:num>
  <w:num w:numId="12">
    <w:abstractNumId w:val="28"/>
  </w:num>
  <w:num w:numId="13">
    <w:abstractNumId w:val="7"/>
  </w:num>
  <w:num w:numId="14">
    <w:abstractNumId w:val="27"/>
  </w:num>
  <w:num w:numId="15">
    <w:abstractNumId w:val="30"/>
  </w:num>
  <w:num w:numId="16">
    <w:abstractNumId w:val="29"/>
  </w:num>
  <w:num w:numId="17">
    <w:abstractNumId w:val="24"/>
  </w:num>
  <w:num w:numId="18">
    <w:abstractNumId w:val="1"/>
  </w:num>
  <w:num w:numId="19">
    <w:abstractNumId w:val="9"/>
  </w:num>
  <w:num w:numId="20">
    <w:abstractNumId w:val="19"/>
  </w:num>
  <w:num w:numId="21">
    <w:abstractNumId w:val="11"/>
  </w:num>
  <w:num w:numId="22">
    <w:abstractNumId w:val="18"/>
  </w:num>
  <w:num w:numId="23">
    <w:abstractNumId w:val="3"/>
  </w:num>
  <w:num w:numId="24">
    <w:abstractNumId w:val="41"/>
  </w:num>
  <w:num w:numId="25">
    <w:abstractNumId w:val="12"/>
  </w:num>
  <w:num w:numId="26">
    <w:abstractNumId w:val="16"/>
  </w:num>
  <w:num w:numId="27">
    <w:abstractNumId w:val="38"/>
  </w:num>
  <w:num w:numId="28">
    <w:abstractNumId w:val="40"/>
  </w:num>
  <w:num w:numId="29">
    <w:abstractNumId w:val="4"/>
  </w:num>
  <w:num w:numId="30">
    <w:abstractNumId w:val="26"/>
  </w:num>
  <w:num w:numId="31">
    <w:abstractNumId w:val="5"/>
  </w:num>
  <w:num w:numId="32">
    <w:abstractNumId w:val="13"/>
  </w:num>
  <w:num w:numId="33">
    <w:abstractNumId w:val="8"/>
  </w:num>
  <w:num w:numId="34">
    <w:abstractNumId w:val="36"/>
  </w:num>
  <w:num w:numId="35">
    <w:abstractNumId w:val="20"/>
  </w:num>
  <w:num w:numId="36">
    <w:abstractNumId w:val="37"/>
  </w:num>
  <w:num w:numId="37">
    <w:abstractNumId w:val="10"/>
  </w:num>
  <w:num w:numId="38">
    <w:abstractNumId w:val="0"/>
  </w:num>
  <w:num w:numId="39">
    <w:abstractNumId w:val="15"/>
  </w:num>
  <w:num w:numId="40">
    <w:abstractNumId w:val="34"/>
  </w:num>
  <w:num w:numId="41">
    <w:abstractNumId w:val="39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0139E"/>
    <w:rsid w:val="00050E6D"/>
    <w:rsid w:val="00093C76"/>
    <w:rsid w:val="00192232"/>
    <w:rsid w:val="00493538"/>
    <w:rsid w:val="00496607"/>
    <w:rsid w:val="006E07AF"/>
    <w:rsid w:val="0070139E"/>
    <w:rsid w:val="007520F4"/>
    <w:rsid w:val="00F46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0139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0139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7013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70139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70139E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139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0139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70139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0139E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0139E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7013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0139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13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139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0139E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70139E"/>
  </w:style>
  <w:style w:type="character" w:customStyle="1" w:styleId="touchw-10">
    <w:name w:val="touch:w-10"/>
    <w:basedOn w:val="DefaultParagraphFont"/>
    <w:rsid w:val="0070139E"/>
  </w:style>
  <w:style w:type="character" w:customStyle="1" w:styleId="hidden">
    <w:name w:val="hidden"/>
    <w:basedOn w:val="DefaultParagraphFont"/>
    <w:rsid w:val="0070139E"/>
  </w:style>
  <w:style w:type="character" w:styleId="Emphasis">
    <w:name w:val="Emphasis"/>
    <w:basedOn w:val="DefaultParagraphFont"/>
    <w:uiPriority w:val="20"/>
    <w:qFormat/>
    <w:rsid w:val="0070139E"/>
    <w:rPr>
      <w:i/>
      <w:iCs/>
    </w:rPr>
  </w:style>
  <w:style w:type="paragraph" w:customStyle="1" w:styleId="FirstParagraph">
    <w:name w:val="First Paragraph"/>
    <w:basedOn w:val="BodyText"/>
    <w:next w:val="BodyText"/>
    <w:qFormat/>
    <w:rsid w:val="00192232"/>
  </w:style>
  <w:style w:type="table" w:styleId="TableGrid">
    <w:name w:val="Table Grid"/>
    <w:basedOn w:val="TableNormal"/>
    <w:uiPriority w:val="59"/>
    <w:rsid w:val="001922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19223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92232"/>
  </w:style>
  <w:style w:type="paragraph" w:styleId="Header">
    <w:name w:val="header"/>
    <w:basedOn w:val="Normal"/>
    <w:link w:val="HeaderChar"/>
    <w:uiPriority w:val="99"/>
    <w:unhideWhenUsed/>
    <w:rsid w:val="00192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232"/>
  </w:style>
  <w:style w:type="paragraph" w:styleId="Footer">
    <w:name w:val="footer"/>
    <w:basedOn w:val="Normal"/>
    <w:link w:val="FooterChar"/>
    <w:uiPriority w:val="99"/>
    <w:unhideWhenUsed/>
    <w:rsid w:val="00192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232"/>
  </w:style>
  <w:style w:type="paragraph" w:styleId="ListParagraph">
    <w:name w:val="List Paragraph"/>
    <w:basedOn w:val="Normal"/>
    <w:uiPriority w:val="34"/>
    <w:qFormat/>
    <w:rsid w:val="0019223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0139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0139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7013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70139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70139E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139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0139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70139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0139E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0139E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7013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0139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13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139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0139E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70139E"/>
  </w:style>
  <w:style w:type="character" w:customStyle="1" w:styleId="touchw-10">
    <w:name w:val="touch:w-10"/>
    <w:basedOn w:val="DefaultParagraphFont"/>
    <w:rsid w:val="0070139E"/>
  </w:style>
  <w:style w:type="character" w:customStyle="1" w:styleId="hidden">
    <w:name w:val="hidden"/>
    <w:basedOn w:val="DefaultParagraphFont"/>
    <w:rsid w:val="0070139E"/>
  </w:style>
  <w:style w:type="character" w:styleId="Emphasis">
    <w:name w:val="Emphasis"/>
    <w:basedOn w:val="DefaultParagraphFont"/>
    <w:uiPriority w:val="20"/>
    <w:qFormat/>
    <w:rsid w:val="0070139E"/>
    <w:rPr>
      <w:i/>
      <w:iCs/>
    </w:rPr>
  </w:style>
  <w:style w:type="paragraph" w:customStyle="1" w:styleId="FirstParagraph">
    <w:name w:val="First Paragraph"/>
    <w:basedOn w:val="BodyText"/>
    <w:next w:val="BodyText"/>
    <w:qFormat/>
    <w:rsid w:val="00192232"/>
  </w:style>
  <w:style w:type="table" w:styleId="TableGrid">
    <w:name w:val="Table Grid"/>
    <w:basedOn w:val="TableNormal"/>
    <w:uiPriority w:val="59"/>
    <w:rsid w:val="001922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19223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92232"/>
  </w:style>
  <w:style w:type="paragraph" w:styleId="Header">
    <w:name w:val="header"/>
    <w:basedOn w:val="Normal"/>
    <w:link w:val="HeaderChar"/>
    <w:uiPriority w:val="99"/>
    <w:unhideWhenUsed/>
    <w:rsid w:val="00192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232"/>
  </w:style>
  <w:style w:type="paragraph" w:styleId="Footer">
    <w:name w:val="footer"/>
    <w:basedOn w:val="Normal"/>
    <w:link w:val="FooterChar"/>
    <w:uiPriority w:val="99"/>
    <w:unhideWhenUsed/>
    <w:rsid w:val="00192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232"/>
  </w:style>
  <w:style w:type="paragraph" w:styleId="ListParagraph">
    <w:name w:val="List Paragraph"/>
    <w:basedOn w:val="Normal"/>
    <w:uiPriority w:val="34"/>
    <w:qFormat/>
    <w:rsid w:val="001922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11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6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40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84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748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5624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057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7959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5672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33548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08341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8196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67750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4375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757092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24454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892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32388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03139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16125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172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75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27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043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7705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3662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1787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999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11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98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993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938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497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9831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7324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3348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9092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79276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3538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83337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5246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965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0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1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36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238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794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5401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9028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2240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5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34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10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23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3678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5293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1625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2142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86418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5874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6121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2226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084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479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3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59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610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76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449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80029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445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017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34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85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013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504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13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812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112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36795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128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133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676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9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91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624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292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0538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974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8145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7814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67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23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863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5511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512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6758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628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8509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47477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18283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232043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868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63433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2943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538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60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23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84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577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8773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8187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4965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2431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663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40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675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481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2091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007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7184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779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42225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86598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77694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95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eg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79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8</cp:revision>
  <dcterms:created xsi:type="dcterms:W3CDTF">2025-06-15T04:52:00Z</dcterms:created>
  <dcterms:modified xsi:type="dcterms:W3CDTF">2025-06-25T10:27:00Z</dcterms:modified>
</cp:coreProperties>
</file>